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8ad42319216b27e0dcd76e4235faeef11296bfa"/>
    <w:p>
      <w:pPr>
        <w:pStyle w:val="Heading1"/>
      </w:pPr>
      <w:r>
        <w:t xml:space="preserve">Internship Application Letter for Economist Position</w:t>
      </w:r>
    </w:p>
    <w:p>
      <w:pPr>
        <w:pStyle w:val="FirstParagraph"/>
      </w:pPr>
      <w:r>
        <w:t xml:space="preserve">Addressing the New Zealand Auckland Economic Development Initiative</w:t>
      </w:r>
    </w:p>
    <w:bookmarkEnd w:id="20"/>
    <w:p>
      <w:pPr>
        <w:pStyle w:val="BodyText"/>
      </w:pPr>
      <w:r>
        <w:t xml:space="preserve">Your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Manager</w:t>
      </w:r>
      <w:r>
        <w:br/>
      </w:r>
      <w:r>
        <w:t xml:space="preserve">New Zealand Institute of Economic Research (NZIER)</w:t>
      </w:r>
      <w:r>
        <w:br/>
      </w:r>
      <w:r>
        <w:t xml:space="preserve">100-106 Wellesley Street West</w:t>
      </w:r>
      <w:r>
        <w:br/>
      </w:r>
      <w:r>
        <w:t xml:space="preserve">Auckland 1010, New Zealand</w:t>
      </w:r>
    </w:p>
    <w:p>
      <w:pPr>
        <w:pStyle w:val="BodyText"/>
      </w:pPr>
      <w:r>
        <w:t xml:space="preserve">Dear Hiring Manager,</w:t>
      </w:r>
    </w:p>
    <w:p>
      <w:pPr>
        <w:pStyle w:val="BodyText"/>
      </w:pPr>
      <w:r>
        <w:t xml:space="preserve">It is with profound enthusiasm that I submit my application for the Economist Internship position at the New Zealand Institute of Economic Research in Auckland, as outlined in your recent posting. This Internship Application Letter represents not merely a professional opportunity, but a strategic alignment between my academic trajectory and New Zealand's dynamic economic landscape. As an aspiring Economist deeply committed to contributing to regional economic development, I am eager to immerse myself within the heart of New Zealand Auckland's financial ecosystem – a city that serves as the nation's primary engine of innovation and commerce.</w:t>
      </w:r>
    </w:p>
    <w:p>
      <w:pPr>
        <w:pStyle w:val="BodyText"/>
      </w:pPr>
      <w:r>
        <w:t xml:space="preserve">My academic foundation in Economics at the University of Auckland has equipped me with rigorous analytical capabilities directly applicable to your internship requirements. I have completed advanced coursework in econometrics, labor economics, and macroeconomic policy analysis, culminating in a research project examining regional productivity disparities across New Zealand's North Island. This study utilized OLS regression models on Statistics New Zealand datasets to identify key determinants of GDP per capita variation between Auckland and secondary centers like Hamilton. My findings revealed that infrastructure investment and tertiary education access accounted for 32% of the variance – insights I believe would resonate with your team's focus on regional economic development strategies within New Zealand Auckland.</w:t>
      </w:r>
    </w:p>
    <w:p>
      <w:pPr>
        <w:pStyle w:val="BodyText"/>
      </w:pPr>
      <w:r>
        <w:t xml:space="preserve">What particularly compels me toward this Economist Internship is the unique confluence of challenges facing New Zealand Auckland in 2024. As the nation's economic hub, Auckland navigates complex pressures including housing affordability crises, workforce migration patterns post-pandemic, and the strategic pivot toward green economic growth. I have closely followed NZIER's seminal work on "Auckland's Economic Future" published last quarter, particularly your recommendations regarding skills development corridors and digital infrastructure investment. My proficiency in STATA for time-series analysis and Tableau for spatial data visualization positions me to immediately contribute to such critical research initiatives. I am eager to apply my technical skills while learning from New Zealand Auckland's leading economic policy practitioners.</w:t>
      </w:r>
    </w:p>
    <w:p>
      <w:pPr>
        <w:pStyle w:val="BodyText"/>
      </w:pPr>
      <w:r>
        <w:t xml:space="preserve">Beyond technical competencies, I possess a nuanced understanding of New Zealand's economic context that extends beyond academic theory. My volunteer work with the Auckland Chamber of Commerce last year involved analyzing small business resilience metrics following recent interest rate hikes – data I compiled using the Business Environment and Conditions Survey (BECS). This experience taught me to navigate New Zealand's unique regulatory landscape while developing practical policy insights. Furthermore, my internship at KiwiBank's Economic Analysis Division allowed me to assist in preparing quarterly reports for senior leadership, sharpening my ability to translate complex economic trends into actionable business intelligence – a skill I intend to further develop within your prestigious Economist Internship framework.</w:t>
      </w:r>
    </w:p>
    <w:p>
      <w:pPr>
        <w:pStyle w:val="BodyText"/>
      </w:pPr>
      <w:r>
        <w:t xml:space="preserve">New Zealand Auckland's reputation as a global hub for innovation makes this internship particularly compelling. As the city prepares for its 2030 Smart City Vision, economic research directly informs urban planning and infrastructure investment decisions. I am especially drawn to your department's work on sustainable tourism economics – a sector vital to Auckland's identity as "New Zealand's Gateway." My academic paper on visitor spending patterns during peak seasons demonstrated how economic modeling can optimize resource allocation while preserving cultural authenticity – a methodology I would be honored to refine under NZIER mentorship. This internship represents the ideal bridge between my theoretical knowledge and practical application within New Zealand's most economically significant urban center.</w:t>
      </w:r>
    </w:p>
    <w:p>
      <w:pPr>
        <w:pStyle w:val="BodyText"/>
      </w:pPr>
      <w:r>
        <w:t xml:space="preserve">I understand that success as an Economist in New Zealand Auckland requires cultural fluency alongside analytical rigor. Having lived in Tauranga for two years while completing my undergraduate studies, I have developed a deep appreciation for Aotearoa's bicultural economic context. My research on Māori business enterprise growth rates incorporated Te Ao Māori perspectives, demonstrating my commitment to inclusive economic analysis – a value central to contemporary New Zealand policymaking. I am prepared to engage respectfully with iwi partnerships and incorporate kaupapa Māori frameworks into future economic assessments within the New Zealand Auckland context.</w:t>
      </w:r>
    </w:p>
    <w:p>
      <w:pPr>
        <w:pStyle w:val="BodyText"/>
      </w:pPr>
      <w:r>
        <w:t xml:space="preserve">The prospect of contributing to meaningful research that directly shapes policy decisions in New Zealand Auckland fills me with professional purpose. I am particularly excited by the opportunity to support your team's current work on supply chain resilience in the post-pandemic era – an area where my coursework in global trade patterns and quantitative modeling would be immediately applicable. My collaborative approach, evidenced by leading a cross-university student economics research group that won the 2023 NZ Economic Society Award, ensures I can integrate seamlessly into your team while bringing fresh perspectives to complex challenges.</w:t>
      </w:r>
    </w:p>
    <w:p>
      <w:pPr>
        <w:pStyle w:val="BodyText"/>
      </w:pPr>
      <w:r>
        <w:t xml:space="preserve">As an international student with a strong commitment to New Zealand's economic future, this Economist Internship represents more than just professional development – it is a pathway toward long-term contribution to the nation's prosperity. I am fully prepared to relocate immediately and commit to the full duration of the internship, bringing my technical skills in regression analysis, economic forecasting, and policy evaluation. My resume provides further detail on my qualifications, but I welcome the opportunity to discuss how my specific skill set aligns with your current research priorities within New Zealand Auckland's evolving economic environment.</w:t>
      </w:r>
    </w:p>
    <w:p>
      <w:pPr>
        <w:pStyle w:val="BodyText"/>
      </w:pPr>
      <w:r>
        <w:t xml:space="preserve">Thank you for considering this Internship Application Letter. I am eager to bring my analytical rigor and passion for New Zealand's economic advancement to the New Zealand Institute of Economic Research. I have attached my resume and academic transcripts for your review, and I welcome the opportunity to discuss how I can contribute to your team during an interview at your earliest convenience.</w:t>
      </w:r>
    </w:p>
    <w:p>
      <w:pPr>
        <w:pStyle w:val="BodyText"/>
      </w:pPr>
      <w:r>
        <w:t xml:space="preserve">Sincerely,</w:t>
      </w:r>
      <w:r>
        <w:br/>
      </w:r>
      <w:r>
        <w:t xml:space="preserve">Alexandra Chen</w:t>
      </w:r>
    </w:p>
    <w:p>
      <w:pPr>
        <w:pStyle w:val="BodyText"/>
      </w:pPr>
      <w:r>
        <w:t xml:space="preserve">Word Count: 89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Internship Application Letter - New Zealand Auckland</dc:title>
  <dc:creator/>
  <dc:language>en</dc:language>
  <cp:keywords/>
  <dcterms:created xsi:type="dcterms:W3CDTF">2026-07-24T08:55:28Z</dcterms:created>
  <dcterms:modified xsi:type="dcterms:W3CDTF">2026-07-24T08:55:28Z</dcterms:modified>
</cp:coreProperties>
</file>

<file path=docProps/custom.xml><?xml version="1.0" encoding="utf-8"?>
<Properties xmlns="http://schemas.openxmlformats.org/officeDocument/2006/custom-properties" xmlns:vt="http://schemas.openxmlformats.org/officeDocument/2006/docPropsVTypes"/>
</file>